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F9EAB" w14:textId="57F603F5" w:rsidR="0002528E" w:rsidRPr="006C5196" w:rsidRDefault="0002528E">
      <w:pPr>
        <w:rPr>
          <w:rFonts w:ascii="Myriad Pro" w:hAnsi="Myriad Pro"/>
        </w:rPr>
      </w:pPr>
      <w:bookmarkStart w:id="0" w:name="_GoBack"/>
      <w:bookmarkEnd w:id="0"/>
    </w:p>
    <w:p w14:paraId="1402B69B" w14:textId="77777777" w:rsidR="00832203" w:rsidRPr="006C5196" w:rsidRDefault="00832203">
      <w:pPr>
        <w:rPr>
          <w:rFonts w:ascii="Myriad Pro" w:hAnsi="Myriad Pro"/>
        </w:rPr>
      </w:pPr>
    </w:p>
    <w:p w14:paraId="6403333C" w14:textId="3468A9D8" w:rsidR="000451AB" w:rsidRPr="006C5196" w:rsidRDefault="000900C4" w:rsidP="000451AB">
      <w:pPr>
        <w:spacing w:after="0" w:line="240" w:lineRule="auto"/>
        <w:rPr>
          <w:rFonts w:ascii="Myriad Pro" w:eastAsia="Times New Roman" w:hAnsi="Myriad Pro" w:cs="Times New Roman"/>
          <w:sz w:val="20"/>
          <w:szCs w:val="20"/>
        </w:rPr>
      </w:pPr>
      <w:r w:rsidRPr="006C5196">
        <w:rPr>
          <w:rFonts w:ascii="Myriad Pro" w:eastAsia="Times New Roman" w:hAnsi="Myriad Pro" w:cs="Times New Roman"/>
          <w:sz w:val="20"/>
          <w:szCs w:val="20"/>
        </w:rPr>
        <w:t>08</w:t>
      </w:r>
      <w:r w:rsidR="0023792D" w:rsidRPr="006C5196">
        <w:rPr>
          <w:rFonts w:ascii="Myriad Pro" w:eastAsia="Times New Roman" w:hAnsi="Myriad Pro" w:cs="Times New Roman"/>
          <w:sz w:val="20"/>
          <w:szCs w:val="20"/>
        </w:rPr>
        <w:t>.</w:t>
      </w:r>
      <w:r w:rsidRPr="006C5196">
        <w:rPr>
          <w:rFonts w:ascii="Myriad Pro" w:eastAsia="Times New Roman" w:hAnsi="Myriad Pro" w:cs="Times New Roman"/>
          <w:sz w:val="20"/>
          <w:szCs w:val="20"/>
        </w:rPr>
        <w:t xml:space="preserve"> </w:t>
      </w:r>
      <w:proofErr w:type="spellStart"/>
      <w:r w:rsidR="0023792D" w:rsidRPr="006C5196">
        <w:rPr>
          <w:rFonts w:ascii="Myriad Pro" w:eastAsia="Times New Roman" w:hAnsi="Myriad Pro" w:cs="Times New Roman"/>
          <w:sz w:val="20"/>
          <w:szCs w:val="20"/>
        </w:rPr>
        <w:t>j</w:t>
      </w:r>
      <w:r w:rsidRPr="006C5196">
        <w:rPr>
          <w:rFonts w:ascii="Myriad Pro" w:eastAsia="Times New Roman" w:hAnsi="Myriad Pro" w:cs="Times New Roman"/>
          <w:sz w:val="20"/>
          <w:szCs w:val="20"/>
        </w:rPr>
        <w:t>ul</w:t>
      </w:r>
      <w:proofErr w:type="spellEnd"/>
      <w:r w:rsidR="000451AB" w:rsidRPr="006C5196">
        <w:rPr>
          <w:rFonts w:ascii="Myriad Pro" w:eastAsia="Times New Roman" w:hAnsi="Myriad Pro" w:cs="Times New Roman"/>
          <w:sz w:val="20"/>
          <w:szCs w:val="20"/>
        </w:rPr>
        <w:t xml:space="preserve"> 2020</w:t>
      </w:r>
      <w:r w:rsidR="0023792D" w:rsidRPr="006C5196">
        <w:rPr>
          <w:rFonts w:ascii="Myriad Pro" w:eastAsia="Times New Roman" w:hAnsi="Myriad Pro" w:cs="Times New Roman"/>
          <w:sz w:val="20"/>
          <w:szCs w:val="20"/>
        </w:rPr>
        <w:t>.</w:t>
      </w:r>
    </w:p>
    <w:p w14:paraId="562D8512" w14:textId="77777777" w:rsidR="00832203" w:rsidRPr="006C5196" w:rsidRDefault="00832203" w:rsidP="00832203">
      <w:pPr>
        <w:rPr>
          <w:rFonts w:ascii="Myriad Pro" w:hAnsi="Myriad Pro"/>
        </w:rPr>
      </w:pPr>
      <w:bookmarkStart w:id="1" w:name="_Hlk40811636"/>
    </w:p>
    <w:p w14:paraId="07BDF9B1" w14:textId="36BDEA76" w:rsidR="0023792D" w:rsidRPr="00146582" w:rsidRDefault="0023792D" w:rsidP="002379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</w:pPr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UNDP je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donirao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zaštitnu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opremu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Ministarstvu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rada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socijalnog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staranja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Ministarstvu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unutrašnjih</w:t>
      </w:r>
      <w:proofErr w:type="spellEnd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b/>
          <w:bCs/>
          <w:color w:val="222222"/>
          <w:sz w:val="32"/>
          <w:szCs w:val="32"/>
          <w:lang w:val="en-US"/>
        </w:rPr>
        <w:t>poslova</w:t>
      </w:r>
      <w:proofErr w:type="spellEnd"/>
    </w:p>
    <w:p w14:paraId="3909242C" w14:textId="77777777" w:rsidR="0023792D" w:rsidRPr="00146582" w:rsidRDefault="0023792D" w:rsidP="002379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Myriad Pro" w:eastAsia="Times New Roman" w:hAnsi="Myriad Pro" w:cs="Arial"/>
          <w:i/>
          <w:iCs/>
          <w:color w:val="000000"/>
          <w:sz w:val="32"/>
          <w:szCs w:val="32"/>
          <w:lang w:val="en-US"/>
        </w:rPr>
      </w:pPr>
    </w:p>
    <w:p w14:paraId="6B1CD6E2" w14:textId="06E201AD" w:rsidR="0023792D" w:rsidRPr="00146582" w:rsidRDefault="0023792D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color w:val="222222"/>
          <w:lang w:val="en-US"/>
        </w:rPr>
      </w:pP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azvojn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program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Ujedinjen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ci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(UNDP)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sov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eposredn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dgovo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COVID-19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jegov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taln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dršk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sovsk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nstitucija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tanovnici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Kosov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tok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andem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anas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je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da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nac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štitn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prem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inistarstv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ad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ocijalnog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taran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(MRSS)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inistarstv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unutrašnj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slo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(MUP).</w:t>
      </w:r>
    </w:p>
    <w:p w14:paraId="27670D4A" w14:textId="77777777" w:rsidR="0023792D" w:rsidRPr="00146582" w:rsidRDefault="0023792D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color w:val="222222"/>
          <w:lang w:val="en-US"/>
        </w:rPr>
      </w:pPr>
    </w:p>
    <w:p w14:paraId="36771E61" w14:textId="7D196560" w:rsidR="0023792D" w:rsidRPr="00146582" w:rsidRDefault="0023792D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hAnsi="Myriad Pro"/>
        </w:rPr>
      </w:pP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naci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RSS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rug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nstitucija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kvi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vog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inistarst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astoj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se od 1500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štitn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ask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K95 i 500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redsta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ezinfekc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uk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baz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alkohol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a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treb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obl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RS</w:t>
      </w:r>
      <w:r w:rsidR="006F2BFF" w:rsidRPr="00146582">
        <w:rPr>
          <w:rFonts w:ascii="Myriad Pro" w:eastAsia="Times New Roman" w:hAnsi="Myriad Pro" w:cs="Courier New"/>
          <w:color w:val="222222"/>
          <w:lang w:val="en-US"/>
        </w:rPr>
        <w:t>S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-a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rug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nstituci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kvi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RS</w:t>
      </w:r>
      <w:r w:rsidR="006F2BFF" w:rsidRPr="00146582">
        <w:rPr>
          <w:rFonts w:ascii="Myriad Pro" w:eastAsia="Times New Roman" w:hAnsi="Myriad Pro" w:cs="Courier New"/>
          <w:color w:val="222222"/>
          <w:lang w:val="en-US"/>
        </w:rPr>
        <w:t>S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-a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k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naci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stavlje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UP-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uključu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1000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štitn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ask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K95 i 1000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redsta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čišćen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baz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alkohol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>.</w:t>
      </w:r>
      <w:r w:rsidR="006F2BFF" w:rsidRPr="00146582">
        <w:rPr>
          <w:rFonts w:ascii="Myriad Pro" w:hAnsi="Myriad Pro"/>
        </w:rPr>
        <w:t xml:space="preserve"> </w:t>
      </w:r>
    </w:p>
    <w:p w14:paraId="56BB20EF" w14:textId="77777777" w:rsidR="00146582" w:rsidRDefault="00146582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hAnsi="Myriad Pro"/>
        </w:rPr>
      </w:pPr>
    </w:p>
    <w:p w14:paraId="20A3ED27" w14:textId="066E7640" w:rsidR="006F2BFF" w:rsidRPr="00146582" w:rsidRDefault="006F2BFF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Arial"/>
          <w:i/>
          <w:iCs/>
          <w:color w:val="000000"/>
          <w:lang w:val="en-US"/>
        </w:rPr>
      </w:pP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štitn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dmet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dat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RS</w:t>
      </w:r>
      <w:r w:rsidR="00A56EFE" w:rsidRPr="00146582">
        <w:rPr>
          <w:rFonts w:ascii="Myriad Pro" w:eastAsia="Times New Roman" w:hAnsi="Myriad Pro" w:cs="Courier New"/>
          <w:color w:val="222222"/>
          <w:lang w:val="en-US"/>
        </w:rPr>
        <w:t>S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-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menjen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novn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obl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inistarst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treb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tar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ob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ištin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pecijalnog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vod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Štiml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ak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bi se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igural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jiho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bezbednost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tok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ad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v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tešk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vremeni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>.</w:t>
      </w:r>
    </w:p>
    <w:p w14:paraId="5403D448" w14:textId="77777777" w:rsidR="00146582" w:rsidRDefault="00146582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hAnsi="Myriad Pro"/>
        </w:rPr>
      </w:pPr>
    </w:p>
    <w:p w14:paraId="37EB4FE1" w14:textId="63EB46B1" w:rsidR="00A56EFE" w:rsidRPr="00146582" w:rsidRDefault="00A56EFE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Arial"/>
          <w:i/>
          <w:iCs/>
          <w:color w:val="000000"/>
          <w:lang w:val="en-US"/>
        </w:rPr>
      </w:pP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naci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UP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menje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je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obl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ad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deljen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eintegrac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ob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vraćen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z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nostranst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Cent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meštaj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azil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ihvatn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ancelarija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aerodrom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rug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graničn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ancelarija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>.</w:t>
      </w:r>
    </w:p>
    <w:p w14:paraId="6F6BE62C" w14:textId="77777777" w:rsidR="00146582" w:rsidRDefault="00146582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hAnsi="Myriad Pro"/>
        </w:rPr>
      </w:pPr>
    </w:p>
    <w:p w14:paraId="6DF243D0" w14:textId="0E0B743D" w:rsidR="00832203" w:rsidRPr="00146582" w:rsidRDefault="00A56EFE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color w:val="222222"/>
          <w:lang w:val="en-US"/>
        </w:rPr>
      </w:pP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Valjbo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Bogujevci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moćnic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talnog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dstavnik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NDP-u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sov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je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onac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dal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generaln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ekreta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Ljuljz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Ejup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u MUP-u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Feim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smanij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direktoru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deljen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finans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pšt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uslug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MRSS,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zjavil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je: „UNDP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stavl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d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držav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sovsk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nstituc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toko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COVID-a -19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andem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j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ć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omoć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d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vo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uslug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sporuč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št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je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moguć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efikasnije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. M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verujem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d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ćem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zajedn</w:t>
      </w:r>
      <w:r w:rsidR="00146582">
        <w:rPr>
          <w:rFonts w:ascii="Myriad Pro" w:eastAsia="Times New Roman" w:hAnsi="Myriad Pro" w:cs="Courier New"/>
          <w:color w:val="222222"/>
          <w:lang w:val="en-US"/>
        </w:rPr>
        <w:t>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revazić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ovaj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zazov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stavit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d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radimo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r w:rsidRPr="00146582">
        <w:rPr>
          <w:rFonts w:ascii="Myriad Pro" w:eastAsia="Times New Roman" w:hAnsi="Myriad Pro" w:cs="Myriad Pro"/>
          <w:color w:val="222222"/>
          <w:lang w:val="en-US"/>
        </w:rPr>
        <w:t>š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>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kosovskim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partnerim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izgradnji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boljih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Myriad Pro"/>
          <w:color w:val="222222"/>
          <w:lang w:val="en-US"/>
        </w:rPr>
        <w:t>ž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>ivota</w:t>
      </w:r>
      <w:proofErr w:type="spellEnd"/>
      <w:r w:rsidRPr="00146582">
        <w:rPr>
          <w:rFonts w:ascii="Myriad Pro" w:eastAsia="Times New Roman" w:hAnsi="Myriad Pro" w:cs="Courier New"/>
          <w:color w:val="222222"/>
          <w:lang w:val="en-US"/>
        </w:rPr>
        <w:t xml:space="preserve"> za </w:t>
      </w:r>
      <w:proofErr w:type="spellStart"/>
      <w:r w:rsidRPr="00146582">
        <w:rPr>
          <w:rFonts w:ascii="Myriad Pro" w:eastAsia="Times New Roman" w:hAnsi="Myriad Pro" w:cs="Courier New"/>
          <w:color w:val="222222"/>
          <w:lang w:val="en-US"/>
        </w:rPr>
        <w:t>sve</w:t>
      </w:r>
      <w:proofErr w:type="spellEnd"/>
      <w:r w:rsidRPr="00146582">
        <w:rPr>
          <w:rFonts w:ascii="Myriad Pro" w:eastAsia="Times New Roman" w:hAnsi="Myriad Pro" w:cs="Myriad Pro"/>
          <w:color w:val="222222"/>
          <w:lang w:val="en-US"/>
        </w:rPr>
        <w:t>“</w:t>
      </w:r>
      <w:r w:rsidRPr="00146582">
        <w:rPr>
          <w:rFonts w:ascii="Myriad Pro" w:eastAsia="Times New Roman" w:hAnsi="Myriad Pro" w:cs="Courier New"/>
          <w:color w:val="222222"/>
          <w:lang w:val="en-US"/>
        </w:rPr>
        <w:t>.</w:t>
      </w:r>
      <w:bookmarkEnd w:id="1"/>
    </w:p>
    <w:p w14:paraId="15651280" w14:textId="77777777" w:rsidR="00146582" w:rsidRDefault="00146582" w:rsidP="00A56E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Myriad Pro" w:eastAsia="Times New Roman" w:hAnsi="Myriad Pro" w:cs="Courier New"/>
          <w:i/>
          <w:iCs/>
          <w:color w:val="222222"/>
          <w:lang w:val="en-US"/>
        </w:rPr>
      </w:pPr>
    </w:p>
    <w:p w14:paraId="066A4ED5" w14:textId="196A12EF" w:rsidR="00A56EFE" w:rsidRPr="00146582" w:rsidRDefault="00A56EFE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i/>
          <w:iCs/>
          <w:color w:val="222222"/>
          <w:lang w:val="en-US"/>
        </w:rPr>
      </w:pP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Radeć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s</w:t>
      </w:r>
      <w:r w:rsidR="006C5196"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klop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tim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UN-a za Kosovo, UNDP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Kosov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održav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ljud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instituc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Kosov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da se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riprem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dgovor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porav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d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andem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COVID-19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d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izbijanj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usredsređujuć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se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osebn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jugro</w:t>
      </w:r>
      <w:r w:rsidRPr="00146582">
        <w:rPr>
          <w:rFonts w:ascii="Myriad Pro" w:eastAsia="Times New Roman" w:hAnsi="Myriad Pro" w:cs="Myriad Pro"/>
          <w:i/>
          <w:iCs/>
          <w:color w:val="222222"/>
          <w:lang w:val="en-US"/>
        </w:rPr>
        <w:t>ž</w:t>
      </w:r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en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. M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sm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brz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rebacil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fokus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brz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efikasn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reagujuć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reusmeravajuć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š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program da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omognemo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porim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Kosova da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zaustav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širen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virus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omažuć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da se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ljud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za</w:t>
      </w:r>
      <w:r w:rsidRPr="00146582">
        <w:rPr>
          <w:rFonts w:ascii="Myriad Pro" w:eastAsia="Times New Roman" w:hAnsi="Myriad Pro" w:cs="Myriad Pro"/>
          <w:i/>
          <w:iCs/>
          <w:color w:val="222222"/>
          <w:lang w:val="en-US"/>
        </w:rPr>
        <w:t>š</w:t>
      </w:r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tit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d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andem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jenih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uticaj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da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reaguj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tokom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epidem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da se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porav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od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ekonomskih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i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socijalnih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uticaj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u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rednim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mesecima</w:t>
      </w:r>
      <w:proofErr w:type="spellEnd"/>
    </w:p>
    <w:p w14:paraId="14DB066B" w14:textId="77777777" w:rsidR="00146582" w:rsidRDefault="00146582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i/>
          <w:iCs/>
          <w:color w:val="222222"/>
          <w:lang w:val="en-US"/>
        </w:rPr>
      </w:pPr>
    </w:p>
    <w:p w14:paraId="3B40885A" w14:textId="7E1F610C" w:rsidR="006C5196" w:rsidRPr="00146582" w:rsidRDefault="00A56EFE" w:rsidP="00146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Myriad Pro" w:eastAsia="Times New Roman" w:hAnsi="Myriad Pro" w:cs="Courier New"/>
          <w:i/>
          <w:iCs/>
          <w:color w:val="222222"/>
          <w:lang w:val="en-US"/>
        </w:rPr>
      </w:pPr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Da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bist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saznal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viš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o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šem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rad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borbi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rotiv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andemij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,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posetite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naš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 xml:space="preserve"> </w:t>
      </w:r>
      <w:proofErr w:type="spellStart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stranicu</w:t>
      </w:r>
      <w:proofErr w:type="spellEnd"/>
      <w:r w:rsidRPr="00146582">
        <w:rPr>
          <w:rFonts w:ascii="Myriad Pro" w:eastAsia="Times New Roman" w:hAnsi="Myriad Pro" w:cs="Courier New"/>
          <w:i/>
          <w:iCs/>
          <w:color w:val="222222"/>
          <w:lang w:val="en-US"/>
        </w:rPr>
        <w:t>:</w:t>
      </w:r>
    </w:p>
    <w:p w14:paraId="17F33735" w14:textId="35BBAB34" w:rsidR="00F16DF7" w:rsidRPr="00146582" w:rsidRDefault="009450EF" w:rsidP="00146582">
      <w:pPr>
        <w:spacing w:line="240" w:lineRule="auto"/>
        <w:jc w:val="both"/>
        <w:rPr>
          <w:rFonts w:ascii="Myriad Pro" w:hAnsi="Myriad Pro"/>
          <w:i/>
          <w:iCs/>
        </w:rPr>
      </w:pPr>
      <w:hyperlink r:id="rId11" w:history="1">
        <w:r w:rsidR="00F16DF7" w:rsidRPr="00146582">
          <w:rPr>
            <w:rStyle w:val="Hyperlink"/>
            <w:rFonts w:ascii="Myriad Pro" w:hAnsi="Myriad Pro"/>
            <w:i/>
            <w:iCs/>
          </w:rPr>
          <w:t>https://www.ks.undp.org/content/kosovo/en/home/covid-19-pandemic-response.html</w:t>
        </w:r>
      </w:hyperlink>
    </w:p>
    <w:p w14:paraId="19062146" w14:textId="77777777" w:rsidR="00475E0D" w:rsidRPr="00146582" w:rsidRDefault="00475E0D" w:rsidP="00146582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</w:p>
    <w:p w14:paraId="585F22CF" w14:textId="77777777" w:rsidR="00475E0D" w:rsidRPr="00146582" w:rsidRDefault="00475E0D" w:rsidP="00146582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</w:p>
    <w:p w14:paraId="3415F103" w14:textId="47967464" w:rsidR="0002528E" w:rsidRPr="00146582" w:rsidRDefault="006C5196" w:rsidP="002831BF">
      <w:pPr>
        <w:spacing w:after="0" w:line="240" w:lineRule="auto"/>
        <w:jc w:val="both"/>
        <w:rPr>
          <w:rFonts w:ascii="Myriad Pro" w:eastAsia="Times New Roman" w:hAnsi="Myriad Pro" w:cs="Times New Roman"/>
          <w:b/>
        </w:rPr>
      </w:pPr>
      <w:r w:rsidRPr="00146582">
        <w:rPr>
          <w:rFonts w:ascii="Myriad Pro" w:eastAsia="Times New Roman" w:hAnsi="Myriad Pro" w:cs="Times New Roman"/>
          <w:b/>
        </w:rPr>
        <w:t xml:space="preserve">Za </w:t>
      </w:r>
      <w:proofErr w:type="spellStart"/>
      <w:r w:rsidRPr="00146582">
        <w:rPr>
          <w:rFonts w:ascii="Myriad Pro" w:eastAsia="Times New Roman" w:hAnsi="Myriad Pro" w:cs="Times New Roman"/>
          <w:b/>
        </w:rPr>
        <w:t>više</w:t>
      </w:r>
      <w:proofErr w:type="spellEnd"/>
      <w:r w:rsidRPr="00146582">
        <w:rPr>
          <w:rFonts w:ascii="Myriad Pro" w:eastAsia="Times New Roman" w:hAnsi="Myriad Pro" w:cs="Times New Roman"/>
          <w:b/>
        </w:rPr>
        <w:t xml:space="preserve"> </w:t>
      </w:r>
      <w:proofErr w:type="spellStart"/>
      <w:r w:rsidRPr="00146582">
        <w:rPr>
          <w:rFonts w:ascii="Myriad Pro" w:eastAsia="Times New Roman" w:hAnsi="Myriad Pro" w:cs="Times New Roman"/>
          <w:b/>
        </w:rPr>
        <w:t>informacija</w:t>
      </w:r>
      <w:proofErr w:type="spellEnd"/>
      <w:r w:rsidRPr="00146582">
        <w:rPr>
          <w:rFonts w:ascii="Myriad Pro" w:eastAsia="Times New Roman" w:hAnsi="Myriad Pro" w:cs="Times New Roman"/>
          <w:b/>
        </w:rPr>
        <w:t xml:space="preserve"> </w:t>
      </w:r>
      <w:proofErr w:type="spellStart"/>
      <w:r w:rsidRPr="00146582">
        <w:rPr>
          <w:rFonts w:ascii="Myriad Pro" w:eastAsia="Times New Roman" w:hAnsi="Myriad Pro" w:cs="Times New Roman"/>
          <w:b/>
        </w:rPr>
        <w:t>molimo</w:t>
      </w:r>
      <w:proofErr w:type="spellEnd"/>
      <w:r w:rsidRPr="00146582">
        <w:rPr>
          <w:rFonts w:ascii="Myriad Pro" w:eastAsia="Times New Roman" w:hAnsi="Myriad Pro" w:cs="Times New Roman"/>
          <w:b/>
        </w:rPr>
        <w:t xml:space="preserve"> Vas </w:t>
      </w:r>
      <w:proofErr w:type="spellStart"/>
      <w:r w:rsidRPr="00146582">
        <w:rPr>
          <w:rFonts w:ascii="Myriad Pro" w:eastAsia="Times New Roman" w:hAnsi="Myriad Pro" w:cs="Times New Roman"/>
          <w:b/>
        </w:rPr>
        <w:t>kontaktirajte</w:t>
      </w:r>
      <w:proofErr w:type="spellEnd"/>
      <w:r w:rsidR="0002528E" w:rsidRPr="00146582">
        <w:rPr>
          <w:rFonts w:ascii="Myriad Pro" w:eastAsia="Times New Roman" w:hAnsi="Myriad Pro" w:cs="Times New Roman"/>
          <w:b/>
        </w:rPr>
        <w:t>:</w:t>
      </w:r>
    </w:p>
    <w:p w14:paraId="48CBC6E6" w14:textId="77777777" w:rsidR="0002528E" w:rsidRPr="00146582" w:rsidRDefault="0002528E" w:rsidP="002831BF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</w:p>
    <w:p w14:paraId="4C9A31FB" w14:textId="1F09957C" w:rsidR="0002528E" w:rsidRPr="00146582" w:rsidRDefault="0002528E" w:rsidP="002831BF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146582">
        <w:rPr>
          <w:rFonts w:ascii="Myriad Pro" w:eastAsia="Times New Roman" w:hAnsi="Myriad Pro" w:cs="Times New Roman"/>
          <w:lang w:val="sq-AL"/>
        </w:rPr>
        <w:t xml:space="preserve">Burbuqe Dobranja, UNDP </w:t>
      </w:r>
      <w:r w:rsidR="006C5196" w:rsidRPr="00146582">
        <w:rPr>
          <w:rFonts w:ascii="Myriad Pro" w:eastAsia="Times New Roman" w:hAnsi="Myriad Pro" w:cs="Times New Roman"/>
          <w:lang w:val="sq-AL"/>
        </w:rPr>
        <w:t>službenica za informisanje</w:t>
      </w:r>
      <w:r w:rsidRPr="00146582">
        <w:rPr>
          <w:rFonts w:ascii="Myriad Pro" w:eastAsia="Times New Roman" w:hAnsi="Myriad Pro" w:cs="Times New Roman"/>
          <w:lang w:val="sq-AL"/>
        </w:rPr>
        <w:t xml:space="preserve"> </w:t>
      </w:r>
    </w:p>
    <w:p w14:paraId="527C4E83" w14:textId="77777777" w:rsidR="0002528E" w:rsidRPr="00146582" w:rsidRDefault="0002528E" w:rsidP="002831BF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146582">
        <w:rPr>
          <w:rFonts w:ascii="Myriad Pro" w:eastAsia="Times New Roman" w:hAnsi="Myriad Pro" w:cs="Times New Roman"/>
          <w:lang w:val="sq-AL"/>
        </w:rPr>
        <w:t xml:space="preserve">Phone: (038) 249 066 ext. 410;   mobile: 049 720 800      e-mail: </w:t>
      </w:r>
      <w:hyperlink r:id="rId12" w:tooltip="mailto:burbuqe.dobranja@undp.org" w:history="1">
        <w:r w:rsidRPr="00146582">
          <w:rPr>
            <w:rFonts w:ascii="Myriad Pro" w:eastAsia="Times New Roman" w:hAnsi="Myriad Pro" w:cs="Times New Roman"/>
            <w:color w:val="0000FF"/>
            <w:u w:val="single"/>
            <w:lang w:val="sq-AL"/>
          </w:rPr>
          <w:t>burbuqe.dobranja@undp.org</w:t>
        </w:r>
      </w:hyperlink>
    </w:p>
    <w:p w14:paraId="05DCD9C0" w14:textId="77777777" w:rsidR="0002528E" w:rsidRPr="00146582" w:rsidRDefault="0002528E" w:rsidP="002831BF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</w:p>
    <w:p w14:paraId="049A4C48" w14:textId="3AAF5E5D" w:rsidR="0002528E" w:rsidRPr="00146582" w:rsidRDefault="0002528E" w:rsidP="002831BF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146582">
        <w:rPr>
          <w:rFonts w:ascii="Myriad Pro" w:eastAsia="Times New Roman" w:hAnsi="Myriad Pro" w:cs="Times New Roman"/>
          <w:lang w:val="sq-AL"/>
        </w:rPr>
        <w:t xml:space="preserve">Danijela Mitić, </w:t>
      </w:r>
      <w:r w:rsidR="006C5196" w:rsidRPr="00146582">
        <w:rPr>
          <w:rFonts w:ascii="Myriad Pro" w:eastAsia="Times New Roman" w:hAnsi="Myriad Pro" w:cs="Times New Roman"/>
          <w:lang w:val="sq-AL"/>
        </w:rPr>
        <w:t>UNDP službenica za informisanje</w:t>
      </w:r>
      <w:r w:rsidRPr="00146582">
        <w:rPr>
          <w:rFonts w:ascii="Myriad Pro" w:eastAsia="Times New Roman" w:hAnsi="Myriad Pro" w:cs="Times New Roman"/>
          <w:lang w:val="sq-AL"/>
        </w:rPr>
        <w:t xml:space="preserve"> </w:t>
      </w:r>
    </w:p>
    <w:p w14:paraId="2E6D1C1B" w14:textId="77777777" w:rsidR="0002528E" w:rsidRPr="00146582" w:rsidRDefault="0002528E" w:rsidP="002831BF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Myriad Pro" w:eastAsia="Times New Roman" w:hAnsi="Myriad Pro" w:cs="Times New Roman"/>
          <w:lang w:val="sq-AL" w:eastAsia="x-none"/>
        </w:rPr>
      </w:pPr>
      <w:r w:rsidRPr="00146582">
        <w:rPr>
          <w:rFonts w:ascii="Myriad Pro" w:eastAsia="Times New Roman" w:hAnsi="Myriad Pro" w:cs="Times New Roman"/>
          <w:lang w:val="sq-AL" w:eastAsia="x-none"/>
        </w:rPr>
        <w:t xml:space="preserve">Phone: (038) 249 066 ext. 412;    mobile: 049 720 824     e-mail: </w:t>
      </w:r>
      <w:hyperlink r:id="rId13" w:history="1">
        <w:r w:rsidRPr="00146582">
          <w:rPr>
            <w:rFonts w:ascii="Myriad Pro" w:eastAsia="Times New Roman" w:hAnsi="Myriad Pro" w:cs="Times New Roman"/>
            <w:color w:val="0000FF"/>
            <w:u w:val="single"/>
            <w:lang w:val="sq-AL" w:eastAsia="x-none"/>
          </w:rPr>
          <w:t>danijela.mitic@undp.org</w:t>
        </w:r>
      </w:hyperlink>
    </w:p>
    <w:p w14:paraId="71CE1218" w14:textId="77777777" w:rsidR="000A2C24" w:rsidRPr="00146582" w:rsidRDefault="000A2C24" w:rsidP="002831BF">
      <w:pPr>
        <w:tabs>
          <w:tab w:val="left" w:pos="1856"/>
        </w:tabs>
        <w:jc w:val="both"/>
        <w:rPr>
          <w:rFonts w:ascii="Myriad Pro" w:hAnsi="Myriad Pro"/>
        </w:rPr>
      </w:pPr>
    </w:p>
    <w:sectPr w:rsidR="000A2C24" w:rsidRPr="0014658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28455" w16cex:dateUtc="2020-05-22T15:03:00Z"/>
  <w16cex:commentExtensible w16cex:durableId="22728A5C" w16cex:dateUtc="2020-05-22T15:29:00Z"/>
  <w16cex:commentExtensible w16cex:durableId="22728A73" w16cex:dateUtc="2020-05-22T15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F1B37" w14:textId="77777777" w:rsidR="009450EF" w:rsidRDefault="009450EF" w:rsidP="00F6678A">
      <w:pPr>
        <w:spacing w:after="0" w:line="240" w:lineRule="auto"/>
      </w:pPr>
      <w:r>
        <w:separator/>
      </w:r>
    </w:p>
  </w:endnote>
  <w:endnote w:type="continuationSeparator" w:id="0">
    <w:p w14:paraId="459F182A" w14:textId="77777777" w:rsidR="009450EF" w:rsidRDefault="009450EF" w:rsidP="00F66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E6E21" w14:textId="5BB774DE" w:rsidR="000A2C24" w:rsidRPr="00D8474A" w:rsidRDefault="000A2C24" w:rsidP="006129B0">
    <w:pPr>
      <w:jc w:val="both"/>
      <w:rPr>
        <w:rFonts w:ascii="Myriad Pro" w:hAnsi="Myriad Pro"/>
        <w:i/>
        <w:sz w:val="20"/>
        <w:szCs w:val="20"/>
        <w:lang w:val="sq-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27F1E" w14:textId="77777777" w:rsidR="009450EF" w:rsidRDefault="009450EF" w:rsidP="00F6678A">
      <w:pPr>
        <w:spacing w:after="0" w:line="240" w:lineRule="auto"/>
      </w:pPr>
      <w:r>
        <w:separator/>
      </w:r>
    </w:p>
  </w:footnote>
  <w:footnote w:type="continuationSeparator" w:id="0">
    <w:p w14:paraId="518D89B4" w14:textId="77777777" w:rsidR="009450EF" w:rsidRDefault="009450EF" w:rsidP="00F66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F7EF8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6FEAE47B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F219CF" w14:textId="3286940F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E6C4BFB" wp14:editId="7BABB68B">
          <wp:simplePos x="0" y="0"/>
          <wp:positionH relativeFrom="column">
            <wp:posOffset>5378272</wp:posOffset>
          </wp:positionH>
          <wp:positionV relativeFrom="paragraph">
            <wp:posOffset>-73406</wp:posOffset>
          </wp:positionV>
          <wp:extent cx="570865" cy="1113790"/>
          <wp:effectExtent l="0" t="0" r="635" b="0"/>
          <wp:wrapThrough wrapText="bothSides">
            <wp:wrapPolygon edited="0">
              <wp:start x="721" y="0"/>
              <wp:lineTo x="0" y="17733"/>
              <wp:lineTo x="0" y="21058"/>
              <wp:lineTo x="20903" y="21058"/>
              <wp:lineTo x="20903" y="17733"/>
              <wp:lineTo x="19462" y="0"/>
              <wp:lineTo x="721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865" cy="1113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586F4F3" wp14:editId="256FCAE5">
          <wp:simplePos x="0" y="0"/>
          <wp:positionH relativeFrom="column">
            <wp:posOffset>3438525</wp:posOffset>
          </wp:positionH>
          <wp:positionV relativeFrom="paragraph">
            <wp:posOffset>44653</wp:posOffset>
          </wp:positionV>
          <wp:extent cx="1209675" cy="1097280"/>
          <wp:effectExtent l="0" t="0" r="0" b="0"/>
          <wp:wrapThrough wrapText="bothSides">
            <wp:wrapPolygon edited="0">
              <wp:start x="5102" y="1500"/>
              <wp:lineTo x="2041" y="3000"/>
              <wp:lineTo x="2041" y="5625"/>
              <wp:lineTo x="5102" y="8250"/>
              <wp:lineTo x="2381" y="11250"/>
              <wp:lineTo x="2041" y="16500"/>
              <wp:lineTo x="5443" y="19125"/>
              <wp:lineTo x="8844" y="19875"/>
              <wp:lineTo x="15987" y="19875"/>
              <wp:lineTo x="17008" y="19125"/>
              <wp:lineTo x="19389" y="15375"/>
              <wp:lineTo x="20069" y="4125"/>
              <wp:lineTo x="15647" y="2250"/>
              <wp:lineTo x="6463" y="1500"/>
              <wp:lineTo x="5102" y="150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D4FE74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328354" w14:textId="24365DBB" w:rsidR="000A2C24" w:rsidRPr="00AE5CD6" w:rsidRDefault="000A2C24" w:rsidP="00AE5CD6">
    <w:pPr>
      <w:pStyle w:val="Header"/>
    </w:pPr>
    <w:r>
      <w:rPr>
        <w:rFonts w:ascii="Myriad Pro" w:hAnsi="Myriad Pro" w:cs="Times New Roman"/>
        <w:b/>
        <w:sz w:val="20"/>
        <w:szCs w:val="20"/>
      </w:rPr>
      <w:t xml:space="preserve"> </w:t>
    </w:r>
    <w:r w:rsidR="0023792D">
      <w:rPr>
        <w:rFonts w:ascii="Myriad Pro" w:hAnsi="Myriad Pro" w:cs="Times New Roman"/>
        <w:b/>
        <w:sz w:val="20"/>
        <w:szCs w:val="20"/>
      </w:rPr>
      <w:t xml:space="preserve">Program za </w:t>
    </w:r>
    <w:proofErr w:type="spellStart"/>
    <w:r w:rsidR="0023792D">
      <w:rPr>
        <w:rFonts w:ascii="Myriad Pro" w:hAnsi="Myriad Pro" w:cs="Times New Roman"/>
        <w:b/>
        <w:sz w:val="20"/>
        <w:szCs w:val="20"/>
      </w:rPr>
      <w:t>razvoj</w:t>
    </w:r>
    <w:proofErr w:type="spellEnd"/>
    <w:r w:rsidR="0023792D">
      <w:rPr>
        <w:rFonts w:ascii="Myriad Pro" w:hAnsi="Myriad Pro" w:cs="Times New Roman"/>
        <w:b/>
        <w:sz w:val="20"/>
        <w:szCs w:val="20"/>
      </w:rPr>
      <w:t xml:space="preserve"> </w:t>
    </w:r>
    <w:proofErr w:type="spellStart"/>
    <w:r w:rsidR="0023792D">
      <w:rPr>
        <w:rFonts w:ascii="Myriad Pro" w:hAnsi="Myriad Pro" w:cs="Times New Roman"/>
        <w:b/>
        <w:sz w:val="20"/>
        <w:szCs w:val="20"/>
      </w:rPr>
      <w:t>Ujedinjenih</w:t>
    </w:r>
    <w:proofErr w:type="spellEnd"/>
    <w:r w:rsidR="0023792D">
      <w:rPr>
        <w:rFonts w:ascii="Myriad Pro" w:hAnsi="Myriad Pro" w:cs="Times New Roman"/>
        <w:b/>
        <w:sz w:val="20"/>
        <w:szCs w:val="20"/>
      </w:rPr>
      <w:t xml:space="preserve"> </w:t>
    </w:r>
    <w:proofErr w:type="spellStart"/>
    <w:r w:rsidR="0023792D">
      <w:rPr>
        <w:rFonts w:ascii="Myriad Pro" w:hAnsi="Myriad Pro" w:cs="Times New Roman"/>
        <w:b/>
        <w:sz w:val="20"/>
        <w:szCs w:val="20"/>
      </w:rPr>
      <w:t>nacija</w:t>
    </w:r>
    <w:proofErr w:type="spellEnd"/>
  </w:p>
  <w:p w14:paraId="78E50986" w14:textId="77777777" w:rsidR="000A2C24" w:rsidRDefault="000A2C24" w:rsidP="00F6678A">
    <w:pPr>
      <w:pStyle w:val="Header"/>
      <w:jc w:val="center"/>
    </w:pPr>
  </w:p>
  <w:p w14:paraId="05AB5BFC" w14:textId="017402C1" w:rsidR="000A2C24" w:rsidRPr="006A3E32" w:rsidRDefault="0023792D" w:rsidP="00AE5CD6">
    <w:pPr>
      <w:pStyle w:val="Header"/>
      <w:rPr>
        <w:rFonts w:ascii="Myriad Pro" w:hAnsi="Myriad Pro" w:cs="Times New Roman"/>
        <w:b/>
        <w:color w:val="4472C4" w:themeColor="accent1"/>
        <w:sz w:val="64"/>
        <w:szCs w:val="64"/>
      </w:rPr>
    </w:pPr>
    <w:r>
      <w:rPr>
        <w:rFonts w:ascii="Myriad Pro" w:hAnsi="Myriad Pro" w:cs="Times New Roman"/>
        <w:b/>
        <w:color w:val="4472C4" w:themeColor="accent1"/>
        <w:sz w:val="64"/>
        <w:szCs w:val="64"/>
      </w:rPr>
      <w:t>IZJAVA ZA MEDIJ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E15F7"/>
    <w:multiLevelType w:val="hybridMultilevel"/>
    <w:tmpl w:val="E34A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90309"/>
    <w:multiLevelType w:val="multilevel"/>
    <w:tmpl w:val="1A8E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LS0NDMytzA2N7RQ0lEKTi0uzszPAykwqgUAxWQUwSwAAAA="/>
  </w:docVars>
  <w:rsids>
    <w:rsidRoot w:val="00F6678A"/>
    <w:rsid w:val="0002528E"/>
    <w:rsid w:val="000451AB"/>
    <w:rsid w:val="000567BB"/>
    <w:rsid w:val="00066E36"/>
    <w:rsid w:val="000900C4"/>
    <w:rsid w:val="000A2C24"/>
    <w:rsid w:val="000A43DA"/>
    <w:rsid w:val="000B2043"/>
    <w:rsid w:val="000C2874"/>
    <w:rsid w:val="000F7830"/>
    <w:rsid w:val="00110164"/>
    <w:rsid w:val="00111CED"/>
    <w:rsid w:val="00114DF9"/>
    <w:rsid w:val="00127FE0"/>
    <w:rsid w:val="001356B5"/>
    <w:rsid w:val="00146582"/>
    <w:rsid w:val="001504A9"/>
    <w:rsid w:val="00163170"/>
    <w:rsid w:val="00197EC7"/>
    <w:rsid w:val="001F4E76"/>
    <w:rsid w:val="001F5ABB"/>
    <w:rsid w:val="002202E8"/>
    <w:rsid w:val="0023792D"/>
    <w:rsid w:val="00272059"/>
    <w:rsid w:val="002831BF"/>
    <w:rsid w:val="00284885"/>
    <w:rsid w:val="00295D47"/>
    <w:rsid w:val="002B0AC2"/>
    <w:rsid w:val="002B3ED5"/>
    <w:rsid w:val="00305984"/>
    <w:rsid w:val="00310BC0"/>
    <w:rsid w:val="00377800"/>
    <w:rsid w:val="003B2A2E"/>
    <w:rsid w:val="003D047E"/>
    <w:rsid w:val="003D7233"/>
    <w:rsid w:val="00400426"/>
    <w:rsid w:val="00422156"/>
    <w:rsid w:val="00446C77"/>
    <w:rsid w:val="00472BA7"/>
    <w:rsid w:val="00475E0D"/>
    <w:rsid w:val="0048634D"/>
    <w:rsid w:val="004D24FB"/>
    <w:rsid w:val="004D3C59"/>
    <w:rsid w:val="004D44C5"/>
    <w:rsid w:val="004E4D4C"/>
    <w:rsid w:val="00507BAF"/>
    <w:rsid w:val="00535978"/>
    <w:rsid w:val="00554649"/>
    <w:rsid w:val="005B65FF"/>
    <w:rsid w:val="005B7DEF"/>
    <w:rsid w:val="005E13BB"/>
    <w:rsid w:val="00601101"/>
    <w:rsid w:val="00604CA7"/>
    <w:rsid w:val="006129B0"/>
    <w:rsid w:val="00633373"/>
    <w:rsid w:val="00643E43"/>
    <w:rsid w:val="00645032"/>
    <w:rsid w:val="006466DE"/>
    <w:rsid w:val="00677E9B"/>
    <w:rsid w:val="00681F47"/>
    <w:rsid w:val="006915C9"/>
    <w:rsid w:val="0069290E"/>
    <w:rsid w:val="006A3E32"/>
    <w:rsid w:val="006A6FB7"/>
    <w:rsid w:val="006B4015"/>
    <w:rsid w:val="006C21F9"/>
    <w:rsid w:val="006C3FC2"/>
    <w:rsid w:val="006C5196"/>
    <w:rsid w:val="006D58A3"/>
    <w:rsid w:val="006F2BFF"/>
    <w:rsid w:val="006F75CC"/>
    <w:rsid w:val="00736461"/>
    <w:rsid w:val="007441A8"/>
    <w:rsid w:val="007559AF"/>
    <w:rsid w:val="00763CBA"/>
    <w:rsid w:val="00781031"/>
    <w:rsid w:val="0079024B"/>
    <w:rsid w:val="007A0AF1"/>
    <w:rsid w:val="007B4C48"/>
    <w:rsid w:val="007C48D7"/>
    <w:rsid w:val="007D5EFD"/>
    <w:rsid w:val="007E7D62"/>
    <w:rsid w:val="008255EA"/>
    <w:rsid w:val="00832203"/>
    <w:rsid w:val="00862C3E"/>
    <w:rsid w:val="0087016D"/>
    <w:rsid w:val="00877973"/>
    <w:rsid w:val="008A4A57"/>
    <w:rsid w:val="008B5516"/>
    <w:rsid w:val="008F6C8C"/>
    <w:rsid w:val="00903542"/>
    <w:rsid w:val="009308CA"/>
    <w:rsid w:val="0093343A"/>
    <w:rsid w:val="009424B8"/>
    <w:rsid w:val="009450EF"/>
    <w:rsid w:val="009768C9"/>
    <w:rsid w:val="009A77A9"/>
    <w:rsid w:val="009B7CB8"/>
    <w:rsid w:val="009C0234"/>
    <w:rsid w:val="009C3E26"/>
    <w:rsid w:val="009E0065"/>
    <w:rsid w:val="009E28B0"/>
    <w:rsid w:val="009F139A"/>
    <w:rsid w:val="00A15F72"/>
    <w:rsid w:val="00A20052"/>
    <w:rsid w:val="00A37D5D"/>
    <w:rsid w:val="00A56EFE"/>
    <w:rsid w:val="00A64FFE"/>
    <w:rsid w:val="00AB75D1"/>
    <w:rsid w:val="00AD3211"/>
    <w:rsid w:val="00AE5CD6"/>
    <w:rsid w:val="00B018F0"/>
    <w:rsid w:val="00B02D40"/>
    <w:rsid w:val="00B13A17"/>
    <w:rsid w:val="00B37BAD"/>
    <w:rsid w:val="00B60B7E"/>
    <w:rsid w:val="00B91DD6"/>
    <w:rsid w:val="00BC2505"/>
    <w:rsid w:val="00BC59B1"/>
    <w:rsid w:val="00BD5D66"/>
    <w:rsid w:val="00BE170C"/>
    <w:rsid w:val="00BF0CDB"/>
    <w:rsid w:val="00BF5CDB"/>
    <w:rsid w:val="00C05F98"/>
    <w:rsid w:val="00C06152"/>
    <w:rsid w:val="00C36C7D"/>
    <w:rsid w:val="00CB33F5"/>
    <w:rsid w:val="00CD2B65"/>
    <w:rsid w:val="00D1485F"/>
    <w:rsid w:val="00D64195"/>
    <w:rsid w:val="00D8474A"/>
    <w:rsid w:val="00D966A1"/>
    <w:rsid w:val="00DA2487"/>
    <w:rsid w:val="00DA3ACE"/>
    <w:rsid w:val="00DB04E4"/>
    <w:rsid w:val="00DC23E9"/>
    <w:rsid w:val="00DC4495"/>
    <w:rsid w:val="00E1788D"/>
    <w:rsid w:val="00E207DA"/>
    <w:rsid w:val="00E3371E"/>
    <w:rsid w:val="00E40745"/>
    <w:rsid w:val="00E55332"/>
    <w:rsid w:val="00E6276E"/>
    <w:rsid w:val="00EC5EE9"/>
    <w:rsid w:val="00EE324D"/>
    <w:rsid w:val="00EE5280"/>
    <w:rsid w:val="00F16DF7"/>
    <w:rsid w:val="00F23CF9"/>
    <w:rsid w:val="00F362C1"/>
    <w:rsid w:val="00F42303"/>
    <w:rsid w:val="00F52CBC"/>
    <w:rsid w:val="00F601BF"/>
    <w:rsid w:val="00F6678A"/>
    <w:rsid w:val="00F74722"/>
    <w:rsid w:val="00F8013B"/>
    <w:rsid w:val="00FC3496"/>
    <w:rsid w:val="00FF0F3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CA113"/>
  <w15:chartTrackingRefBased/>
  <w15:docId w15:val="{981F1E34-339B-49EC-89C8-949F0058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2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78A"/>
  </w:style>
  <w:style w:type="paragraph" w:styleId="Footer">
    <w:name w:val="footer"/>
    <w:basedOn w:val="Normal"/>
    <w:link w:val="Foot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78A"/>
  </w:style>
  <w:style w:type="paragraph" w:styleId="BalloonText">
    <w:name w:val="Balloon Text"/>
    <w:basedOn w:val="Normal"/>
    <w:link w:val="BalloonTextChar"/>
    <w:uiPriority w:val="99"/>
    <w:semiHidden/>
    <w:unhideWhenUsed/>
    <w:rsid w:val="00045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1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51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62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2C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6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7B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16D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8241">
          <w:marLeft w:val="0"/>
          <w:marRight w:val="0"/>
          <w:marTop w:val="0"/>
          <w:marBottom w:val="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468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30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2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561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791029">
                              <w:marLeft w:val="-240"/>
                              <w:marRight w:val="-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11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977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4975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756000">
                                          <w:marLeft w:val="165"/>
                                          <w:marRight w:val="16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109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40172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4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9900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237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1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3875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720713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19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35904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4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4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442995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98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419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561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74520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2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919645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59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4929">
          <w:marLeft w:val="0"/>
          <w:marRight w:val="0"/>
          <w:marTop w:val="0"/>
          <w:marBottom w:val="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7085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3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14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421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463837">
                              <w:marLeft w:val="-240"/>
                              <w:marRight w:val="-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793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9289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514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2800826">
                                          <w:marLeft w:val="165"/>
                                          <w:marRight w:val="16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552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173315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2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4826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876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881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406498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54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082641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42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83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159266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9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971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619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699600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358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739852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7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6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09408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40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749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5140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045989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699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578428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2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jela.mitic@undp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urbuqe.dobranja@und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s.undp.org/content/kosovo/en/home/covid-19-pandemic-response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BEAD8CD7038489957FBDB1EC29445" ma:contentTypeVersion="10" ma:contentTypeDescription="Create a new document." ma:contentTypeScope="" ma:versionID="1ba56bfed5f17f7b9b14c682c3719f27">
  <xsd:schema xmlns:xsd="http://www.w3.org/2001/XMLSchema" xmlns:xs="http://www.w3.org/2001/XMLSchema" xmlns:p="http://schemas.microsoft.com/office/2006/metadata/properties" xmlns:ns3="f7c6d6bd-a868-4ffd-89a5-93d593c1182b" targetNamespace="http://schemas.microsoft.com/office/2006/metadata/properties" ma:root="true" ma:fieldsID="9b685b29faac929d94cd24ee4dbc8864" ns3:_="">
    <xsd:import namespace="f7c6d6bd-a868-4ffd-89a5-93d593c118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6d6bd-a868-4ffd-89a5-93d593c118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221AA-EFE1-40E0-9219-24C39C598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6d6bd-a868-4ffd-89a5-93d593c118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2A3D6E-539C-4C7B-BC13-6F5D05E47A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29A0D9-A7F6-4E99-9F7F-AB13987DDD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E3F28F-D4F3-4351-8D67-B31A0A62D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burbuqe dobranja</cp:lastModifiedBy>
  <cp:revision>2</cp:revision>
  <dcterms:created xsi:type="dcterms:W3CDTF">2020-07-07T20:59:00Z</dcterms:created>
  <dcterms:modified xsi:type="dcterms:W3CDTF">2020-07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BEAD8CD7038489957FBDB1EC29445</vt:lpwstr>
  </property>
</Properties>
</file>